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8C895B" w14:textId="77777777" w:rsidR="005F4181" w:rsidRDefault="005F4181"/>
    <w:p w14:paraId="6416296B" w14:textId="77777777" w:rsidR="005F4181" w:rsidRDefault="005F4181"/>
    <w:p w14:paraId="6A4B6519" w14:textId="597529C3" w:rsidR="005F4181" w:rsidRPr="005F4181" w:rsidRDefault="005F4181" w:rsidP="005F4181">
      <w:pPr>
        <w:shd w:val="clear" w:color="auto" w:fill="343541"/>
        <w:spacing w:after="0" w:line="240" w:lineRule="auto"/>
        <w:rPr>
          <w:rFonts w:ascii="Segoe UI" w:eastAsia="Times New Roman" w:hAnsi="Segoe UI" w:cs="Segoe UI"/>
          <w:kern w:val="0"/>
          <w:sz w:val="21"/>
          <w:szCs w:val="21"/>
          <w:lang w:eastAsia="en-AE"/>
          <w14:ligatures w14:val="none"/>
        </w:rPr>
      </w:pPr>
    </w:p>
    <w:p w14:paraId="69725E60" w14:textId="77777777" w:rsidR="005F4181" w:rsidRPr="005F4181" w:rsidRDefault="005F4181" w:rsidP="005F4181">
      <w:pPr>
        <w:shd w:val="clear" w:color="auto" w:fill="343541"/>
        <w:spacing w:after="1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 xml:space="preserve">You are an astronaut for a planned Mars exploration mission. You will be required to wear haptic shoes while walking on the Martian Terrain. What are your requirements that the haptic shoes should meet? List them in order of importance. </w:t>
      </w:r>
    </w:p>
    <w:p w14:paraId="639B7119" w14:textId="77777777" w:rsidR="005F4181" w:rsidRPr="005F4181" w:rsidRDefault="005F4181" w:rsidP="005F4181">
      <w:pPr>
        <w:shd w:val="clear" w:color="auto" w:fill="19C37D"/>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hatGPT</w:t>
      </w:r>
    </w:p>
    <w:p w14:paraId="5D4EBF52" w14:textId="77777777" w:rsidR="005F4181" w:rsidRPr="005F4181" w:rsidRDefault="005F4181" w:rsidP="005F418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As an astronaut preparing for a Mars exploration mission, the haptic shoes play a crucial role in ensuring safety, stability, and effective navigation on the Martian terrain. Here are the requirements, listed in order of importance:</w:t>
      </w:r>
    </w:p>
    <w:p w14:paraId="310E9491"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Safety and Durability: The haptic shoes must provide excellent protection to the astronaut's feet from sharp rocks, uneven surfaces, extreme temperatures, and potential hazards. They should be durable enough to withstand the harsh Martian environment and potential wear and tear during long-duration missions.</w:t>
      </w:r>
    </w:p>
    <w:p w14:paraId="1766481C"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raction and Stability: The shoes should offer superior traction to prevent slips and falls on the uneven Martian terrain. They need to provide reliable grip on dusty, rocky surfaces, ensuring stability and minimizing the risk of accidents.</w:t>
      </w:r>
    </w:p>
    <w:p w14:paraId="49E90DF2"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Pressure and Impact Sensing: The haptic shoes should have sensors capable of detecting pressure and impacts while walking. This feature would enable the astronaut to sense the terrain's characteristics, identify potential obstacles, and adjust their steps accordingly.</w:t>
      </w:r>
    </w:p>
    <w:p w14:paraId="0CC8EA76"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Haptic Feedback: The shoes should provide haptic feedback to the wearer, conveying information about the terrain's texture, slope, and variations. This feedback can be delivered through vibrations or other tactile sensations, enhancing situational awareness and facilitating navigation.</w:t>
      </w:r>
    </w:p>
    <w:p w14:paraId="12D779C7"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ustomizability and Comfort: The haptic shoes should be adjustable and customizable to fit different foot sizes and shapes, ensuring maximum comfort for the astronaut during long-duration missions. They should also be designed to minimize fatigue and discomfort caused by prolonged use.</w:t>
      </w:r>
    </w:p>
    <w:p w14:paraId="6F6770A7"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Power Efficiency: Considering the limited power resources available during space missions, the haptic shoes should be energy-efficient, utilizing power optimally to support extended operation without frequent recharging or replacement of batteries.</w:t>
      </w:r>
    </w:p>
    <w:p w14:paraId="6E599AB2"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Lightweight Design: As every ounce matters in space missions, the haptic shoes should be lightweight to minimize the overall payload. However, the weight reduction should not compromise the safety, durability, or functionality of the shoes.</w:t>
      </w:r>
    </w:p>
    <w:p w14:paraId="7E908B62"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Dust and Debris Resistance: Given the dusty nature of the Martian environment, the shoes should have features that prevent the accumulation of dust and debris, ensuring optimal performance of the sensors and mechanisms.</w:t>
      </w:r>
    </w:p>
    <w:p w14:paraId="0A401E06"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mpatibility with Spacesuit: The haptic shoes should be designed to seamlessly integrate with the astronaut's spacesuit, allowing easy donning and doffing, as well as compatibility with other required equipment.</w:t>
      </w:r>
    </w:p>
    <w:p w14:paraId="58CC838D" w14:textId="77777777" w:rsidR="005F4181" w:rsidRPr="005F4181" w:rsidRDefault="005F4181" w:rsidP="005F4181">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nnectivity and Data Logging: The shoes should have the capability to connect wirelessly to other mission systems or devices, enabling data logging, analysis, and transmission of terrain-related information to support scientific research and mission objectives.</w:t>
      </w:r>
    </w:p>
    <w:p w14:paraId="38DF9AFB" w14:textId="77777777" w:rsidR="005F4181" w:rsidRPr="005F4181" w:rsidRDefault="005F4181" w:rsidP="005F418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t's important to note that these requirements may vary based on mission-specific needs, technological advancements, and the recommendations of space agencies and experts.</w:t>
      </w:r>
    </w:p>
    <w:p w14:paraId="490DE992" w14:textId="77777777" w:rsidR="005F4181" w:rsidRDefault="005F4181"/>
    <w:p w14:paraId="6E4B483A" w14:textId="77777777" w:rsidR="005F4181" w:rsidRDefault="005F4181"/>
    <w:p w14:paraId="0C74475B" w14:textId="77777777" w:rsidR="005F4181" w:rsidRDefault="005F4181"/>
    <w:p w14:paraId="158CB5A8" w14:textId="6D80CDDF" w:rsidR="005F4181" w:rsidRPr="005F4181" w:rsidRDefault="005F4181" w:rsidP="005F4181">
      <w:pPr>
        <w:shd w:val="clear" w:color="auto" w:fill="343541"/>
        <w:spacing w:after="1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 xml:space="preserve">Suppose you are a product engineer at NASA who is assigned to design the haptic shoes for the Mars exploration mission. How would you meet the requirements listed by the astronaut? provide technical details for each solution proposed. </w:t>
      </w:r>
    </w:p>
    <w:p w14:paraId="5221BBE2" w14:textId="77777777" w:rsidR="005F4181" w:rsidRPr="005F4181" w:rsidRDefault="005F4181" w:rsidP="005F4181">
      <w:pPr>
        <w:shd w:val="clear" w:color="auto" w:fill="19C37D"/>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hatGPT</w:t>
      </w:r>
    </w:p>
    <w:p w14:paraId="73319C5F" w14:textId="77777777" w:rsidR="005F4181" w:rsidRPr="005F4181" w:rsidRDefault="005F4181" w:rsidP="005F418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As a product engineer at NASA tasked with designing haptic shoes for the Mars exploration mission, I would consider the following technical solutions to meet the requirements listed:</w:t>
      </w:r>
    </w:p>
    <w:p w14:paraId="5148EF75"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Safety and Durability:</w:t>
      </w:r>
    </w:p>
    <w:p w14:paraId="76173A96"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Use reinforced materials like advanced polymers or carbon fiber to provide durability and protection against sharp rocks and extreme temperatures.</w:t>
      </w:r>
    </w:p>
    <w:p w14:paraId="742F7996"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ncorporate a robust toe cap and reinforced sole to shield the astronaut's feet from potential hazards.</w:t>
      </w:r>
    </w:p>
    <w:p w14:paraId="5C585B50"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raction and Stability:</w:t>
      </w:r>
    </w:p>
    <w:p w14:paraId="44B3F496"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Design the outsole with a specialized tread pattern that offers enhanced grip on Martian terrain. This could include multidirectional lugs and channels to facilitate traction on dusty, rocky surfaces.</w:t>
      </w:r>
    </w:p>
    <w:p w14:paraId="46BB073E"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Utilize high-friction materials for the outsole to maximize grip.</w:t>
      </w:r>
    </w:p>
    <w:p w14:paraId="1011ACD1"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Pressure and Impact Sensing:</w:t>
      </w:r>
    </w:p>
    <w:p w14:paraId="111F98DB"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Embed pressure sensors within the insole or midsole of the shoe to detect variations in ground pressure and impact.</w:t>
      </w:r>
    </w:p>
    <w:p w14:paraId="0437D59D"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se sensors should be capable of relaying data to the astronaut's suit or a central data system for analysis and feedback.</w:t>
      </w:r>
    </w:p>
    <w:p w14:paraId="6D0AA985"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Haptic Feedback:</w:t>
      </w:r>
    </w:p>
    <w:p w14:paraId="4D164A14"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ntegrate small, lightweight actuators within the shoe to provide haptic feedback.</w:t>
      </w:r>
    </w:p>
    <w:p w14:paraId="6B24B75B"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Vibration motors or piezoelectric elements can be strategically placed to deliver tactile sensations that convey information about terrain texture and slope.</w:t>
      </w:r>
    </w:p>
    <w:p w14:paraId="7A9B12F2"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 intensity and pattern of haptic feedback can be adjusted based on the data received from pressure sensors.</w:t>
      </w:r>
    </w:p>
    <w:p w14:paraId="2A32B58B"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ustomizability and Comfort:</w:t>
      </w:r>
    </w:p>
    <w:p w14:paraId="766B5110"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Design the shoes with adjustable straps or lacing systems to accommodate different foot sizes and shapes.</w:t>
      </w:r>
    </w:p>
    <w:p w14:paraId="0E11BC2A"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Utilize breathable and flexible materials for the upper to enhance comfort during prolonged use.</w:t>
      </w:r>
    </w:p>
    <w:p w14:paraId="596C59B8"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ncorporate cushioning and arch support to reduce fatigue and improve comfort.</w:t>
      </w:r>
    </w:p>
    <w:p w14:paraId="2CBAC61B"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Power Efficiency:</w:t>
      </w:r>
    </w:p>
    <w:p w14:paraId="144EC09E"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mplement energy-efficient components, such as low-power pressure sensors and vibration motors.</w:t>
      </w:r>
    </w:p>
    <w:p w14:paraId="2C4039D4"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Utilize energy harvesting technologies, such as piezoelectric materials, to generate power from the astronaut's movements.</w:t>
      </w:r>
    </w:p>
    <w:p w14:paraId="36F737FB"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ncorporate power management systems to optimize energy usage and extend battery life.</w:t>
      </w:r>
    </w:p>
    <w:p w14:paraId="452B7A57"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Lightweight Design:</w:t>
      </w:r>
    </w:p>
    <w:p w14:paraId="3001337F"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Utilize lightweight materials like advanced composites or lightweight alloys for the shoe's structure.</w:t>
      </w:r>
    </w:p>
    <w:p w14:paraId="39216B73"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lastRenderedPageBreak/>
        <w:t>Optimize the design by leveraging additive manufacturing techniques, such as 3D printing, to reduce weight while maintaining strength.</w:t>
      </w:r>
    </w:p>
    <w:p w14:paraId="5223EC39"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Dust and Debris Resistance:</w:t>
      </w:r>
    </w:p>
    <w:p w14:paraId="472A318E"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ncorporate protective features like gaiters or covers to minimize dust and debris ingress into the shoe.</w:t>
      </w:r>
    </w:p>
    <w:p w14:paraId="38BBEF2D"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Utilize water-resistant and easy-to-clean materials to prevent dust accumulation and facilitate maintenance.</w:t>
      </w:r>
    </w:p>
    <w:p w14:paraId="1CD35BFB"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mpatibility with Spacesuit:</w:t>
      </w:r>
    </w:p>
    <w:p w14:paraId="737C5C5C"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llaborate closely with spacesuit designers to ensure seamless integration between the haptic shoes and the spacesuit.</w:t>
      </w:r>
    </w:p>
    <w:p w14:paraId="04F02DC3"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nsider factors such as attachment mechanisms, alignment of connectors, and ease of donning and doffing.</w:t>
      </w:r>
    </w:p>
    <w:p w14:paraId="0D183A88" w14:textId="77777777" w:rsidR="005F4181" w:rsidRPr="005F4181" w:rsidRDefault="005F4181" w:rsidP="005F4181">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nnectivity and Data Logging:</w:t>
      </w:r>
    </w:p>
    <w:p w14:paraId="758A18B8"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ntegrate wireless communication modules, such as Bluetooth or Wi-Fi, to enable connectivity with other mission systems.</w:t>
      </w:r>
    </w:p>
    <w:p w14:paraId="4DE33637"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Implement data logging capabilities within the shoes to store terrain-related information.</w:t>
      </w:r>
    </w:p>
    <w:p w14:paraId="20A3C110" w14:textId="77777777" w:rsidR="005F4181" w:rsidRPr="005F4181" w:rsidRDefault="005F4181" w:rsidP="005F4181">
      <w:pPr>
        <w:numPr>
          <w:ilvl w:val="1"/>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Develop software or interfaces to facilitate data transfer and analysis, enabling real-time feedback or post-mission analysis.</w:t>
      </w:r>
    </w:p>
    <w:p w14:paraId="45323790" w14:textId="77777777" w:rsidR="005F4181" w:rsidRPr="005F4181" w:rsidRDefault="005F4181" w:rsidP="005F418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roughout the design process, rigorous testing under simulated Martian conditions and collaboration with astronauts and space agencies would be essential to validate the functionality, safety, and usability of the haptic shoes for the Mars exploration mission.</w:t>
      </w:r>
    </w:p>
    <w:p w14:paraId="77695CB4" w14:textId="77777777" w:rsidR="005F4181" w:rsidRDefault="005F4181"/>
    <w:p w14:paraId="4FF946ED" w14:textId="77777777" w:rsidR="005F4181" w:rsidRDefault="005F4181"/>
    <w:p w14:paraId="5AE0FC18" w14:textId="77777777" w:rsidR="005F4181" w:rsidRPr="005F4181" w:rsidRDefault="005F4181" w:rsidP="005F4181">
      <w:pPr>
        <w:shd w:val="clear" w:color="auto" w:fill="343541"/>
        <w:spacing w:after="1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You are a safety engineer for the Mars exploration mission at NASA. Evaluate the haptic shoe design proposed by the product engineer.</w:t>
      </w:r>
    </w:p>
    <w:p w14:paraId="043403A8" w14:textId="77777777" w:rsidR="005F4181" w:rsidRPr="005F4181" w:rsidRDefault="005F4181" w:rsidP="005F4181">
      <w:pPr>
        <w:shd w:val="clear" w:color="auto" w:fill="19C37D"/>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hatGPT</w:t>
      </w:r>
    </w:p>
    <w:p w14:paraId="5A7CFCD3" w14:textId="77777777" w:rsidR="005F4181" w:rsidRPr="005F4181" w:rsidRDefault="005F4181" w:rsidP="005F4181">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As a safety engineer for the Mars exploration mission at NASA, I will evaluate the haptic shoe design proposed by the product engineer based on key safety considerations. Here's my evaluation:</w:t>
      </w:r>
    </w:p>
    <w:p w14:paraId="07FC1EB8"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Safety and Durability:</w:t>
      </w:r>
    </w:p>
    <w:p w14:paraId="6E333A2E"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 use of reinforced materials like advanced polymers or carbon fiber to provide durability and protection is commendable. It should enhance the shoes' ability to withstand sharp rocks, extreme temperatures, and potential hazards.</w:t>
      </w:r>
    </w:p>
    <w:p w14:paraId="3E4BDF89"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raction and Stability:</w:t>
      </w:r>
    </w:p>
    <w:p w14:paraId="7FCB691A"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 inclusion of a specialized tread pattern with multidirectional lugs and high-friction materials for the outsole is a positive feature. It should improve traction on the Martian terrain, reducing the risk of slips and falls.</w:t>
      </w:r>
    </w:p>
    <w:p w14:paraId="398BFE96"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Pressure and Impact Sensing:</w:t>
      </w:r>
    </w:p>
    <w:p w14:paraId="4AB288F3"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Embedding pressure sensors within the shoe to detect variations in ground pressure and impact is crucial for terrain analysis and safety. Proper calibration and accuracy of these sensors will be essential to ensure reliable data for the astronaut's situational awareness.</w:t>
      </w:r>
    </w:p>
    <w:p w14:paraId="3E3C9E8E"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Haptic Feedback:</w:t>
      </w:r>
    </w:p>
    <w:p w14:paraId="369B83FB"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lastRenderedPageBreak/>
        <w:t>The integration of actuators to provide haptic feedback is beneficial for enhancing the astronaut's perception of terrain texture and slope. Ensuring that the feedback is adequately adjustable, intuitive, and not overly distracting is crucial to prevent sensory overload and maintain safety.</w:t>
      </w:r>
    </w:p>
    <w:p w14:paraId="0722F839"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ustomizability and Comfort:</w:t>
      </w:r>
    </w:p>
    <w:p w14:paraId="6399537C"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 inclusion of adjustable straps or lacing systems to accommodate different foot sizes and shapes is a positive feature for personalized comfort and fit. However, it will be important to assess the system's reliability and potential failure points, as well as its impact on stability and support.</w:t>
      </w:r>
    </w:p>
    <w:p w14:paraId="0C249F68"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Power Efficiency:</w:t>
      </w:r>
    </w:p>
    <w:p w14:paraId="740406B6"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 implementation of energy-efficient components and energy harvesting technologies is commendable for optimizing power usage. However, thorough testing will be required to ensure that these systems reliably provide sufficient power for extended durations on Mars.</w:t>
      </w:r>
    </w:p>
    <w:p w14:paraId="59825B38"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Lightweight Design:</w:t>
      </w:r>
    </w:p>
    <w:p w14:paraId="78F24AC8"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 use of lightweight materials and additive manufacturing techniques to reduce weight while maintaining strength is advantageous for space missions. However, it will be crucial to ensure that lightweight design does not compromise durability and safety aspects.</w:t>
      </w:r>
    </w:p>
    <w:p w14:paraId="022BD9E3"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Dust and Debris Resistance:</w:t>
      </w:r>
    </w:p>
    <w:p w14:paraId="67529D6C"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 incorporation of protective features like gaiters or covers to minimize dust and debris ingress is important for maintaining functionality and preventing damage. Ensuring the effectiveness of these features in a Martian environment will require rigorous testing and evaluation.</w:t>
      </w:r>
    </w:p>
    <w:p w14:paraId="676E2EC5"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mpatibility with Spacesuit:</w:t>
      </w:r>
    </w:p>
    <w:p w14:paraId="09053A0D"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llaborating with spacesuit designers to ensure seamless integration is essential. Thorough evaluation and testing of the shoe-spacesuit interface will be necessary to confirm that the design does not compromise the spacesuit's integrity or functionality.</w:t>
      </w:r>
    </w:p>
    <w:p w14:paraId="2890A937" w14:textId="77777777" w:rsidR="005F4181" w:rsidRPr="005F4181" w:rsidRDefault="005F4181" w:rsidP="005F4181">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Connectivity and Data Logging:</w:t>
      </w:r>
    </w:p>
    <w:p w14:paraId="50B86810" w14:textId="77777777" w:rsidR="005F4181" w:rsidRPr="005F4181" w:rsidRDefault="005F4181" w:rsidP="005F4181">
      <w:pPr>
        <w:numPr>
          <w:ilvl w:val="1"/>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The ability to wirelessly connect and log terrain-related information is valuable for scientific research and mission objectives. However, it will be essential to ensure that connectivity does not compromise the shoes' safety, power efficiency, or increase the risk of interference with other critical systems.</w:t>
      </w:r>
    </w:p>
    <w:p w14:paraId="4D7D19C9" w14:textId="77777777" w:rsidR="005F4181" w:rsidRPr="005F4181" w:rsidRDefault="005F4181" w:rsidP="005F4181">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5F4181">
        <w:rPr>
          <w:rFonts w:ascii="Segoe UI" w:eastAsia="Times New Roman" w:hAnsi="Segoe UI" w:cs="Segoe UI"/>
          <w:kern w:val="0"/>
          <w:sz w:val="21"/>
          <w:szCs w:val="21"/>
          <w:lang w:eastAsia="en-AE"/>
          <w14:ligatures w14:val="none"/>
        </w:rPr>
        <w:t>Overall, the proposed haptic shoe design addresses important safety considerations by incorporating features for protection, traction, sensing, and feedback. However, it will be crucial to conduct rigorous testing, including simulations under Martian conditions, to validate the design's performance, durability, and reliability. Continuous collaboration between product engineers, safety engineers, astronauts, and space agencies will be necessary to ensure that the haptic shoes meet stringent safety standards for the Mars exploration mission.</w:t>
      </w:r>
    </w:p>
    <w:p w14:paraId="39550C93" w14:textId="77777777" w:rsidR="005F4181" w:rsidRDefault="005F4181"/>
    <w:p w14:paraId="22553A74" w14:textId="77777777" w:rsidR="00B57287" w:rsidRPr="00B57287" w:rsidRDefault="00B57287" w:rsidP="00B57287">
      <w:pPr>
        <w:shd w:val="clear" w:color="auto" w:fill="343541"/>
        <w:spacing w:after="10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As a Test engineer at NASA, what tests would you perform on the haptic shoes designed by the design engineer?</w:t>
      </w:r>
    </w:p>
    <w:p w14:paraId="3AB031A8" w14:textId="77777777" w:rsidR="00B57287" w:rsidRPr="00B57287" w:rsidRDefault="00B57287" w:rsidP="00B57287">
      <w:pPr>
        <w:shd w:val="clear" w:color="auto" w:fill="19C37D"/>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ChatGPT</w:t>
      </w:r>
    </w:p>
    <w:p w14:paraId="146DD8BE" w14:textId="77777777" w:rsidR="00B57287" w:rsidRPr="00B57287" w:rsidRDefault="00B57287" w:rsidP="00B57287">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As a Test Engineer at NASA responsible for evaluating the haptic shoes designed by the product engineer, I would perform a series of tests to ensure the shoes meet the necessary standards and requirements for the Mars exploration mission. Here are some key tests that I would consider:</w:t>
      </w:r>
    </w:p>
    <w:p w14:paraId="5520BB47" w14:textId="77777777" w:rsidR="00B57287" w:rsidRPr="00B57287" w:rsidRDefault="00B57287" w:rsidP="00B572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lastRenderedPageBreak/>
        <w:t>Environmental Testing:</w:t>
      </w:r>
    </w:p>
    <w:p w14:paraId="63BD6CDB"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Thermal Testing: Expose the haptic shoes to extreme temperature conditions simulating the Martian environment to assess their performance, durability, and functionality under such conditions.</w:t>
      </w:r>
    </w:p>
    <w:p w14:paraId="7505F422"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Dust Testing: Subject the shoes to simulated Martian dust environments to evaluate their resistance to dust ingress, potential clogging of sensors, and impact on overall performance.</w:t>
      </w:r>
    </w:p>
    <w:p w14:paraId="0073AFBF" w14:textId="77777777" w:rsidR="00B57287" w:rsidRPr="00B57287" w:rsidRDefault="00B57287" w:rsidP="00B572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Traction and Stability Testing:</w:t>
      </w:r>
    </w:p>
    <w:p w14:paraId="7129DB5F"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Traction Performance: Conduct tests on various surface conditions, including loose rocks and dusty terrain, to evaluate the shoes' grip and traction.</w:t>
      </w:r>
    </w:p>
    <w:p w14:paraId="6DD1B310"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Stability Testing: Assess the shoes' stability on uneven surfaces, inclines, and slippery surfaces to ensure they provide sufficient support and minimize the risk of falls.</w:t>
      </w:r>
    </w:p>
    <w:p w14:paraId="20CF533E" w14:textId="77777777" w:rsidR="00B57287" w:rsidRPr="00B57287" w:rsidRDefault="00B57287" w:rsidP="00B572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Pressure and Impact Sensing Testing:</w:t>
      </w:r>
    </w:p>
    <w:p w14:paraId="4CB930B0"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Calibration and Accuracy: Validate the accuracy and reliability of the pressure sensors embedded in the shoes by comparing their readings with known pressure values under controlled conditions.</w:t>
      </w:r>
    </w:p>
    <w:p w14:paraId="778DAE7E"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Impact Resistance: Assess the ability of the shoes' sensors to withstand impacts and vibrations, ensuring they continue to function accurately even in dynamic situations.</w:t>
      </w:r>
    </w:p>
    <w:p w14:paraId="116C20D2" w14:textId="77777777" w:rsidR="00B57287" w:rsidRPr="00B57287" w:rsidRDefault="00B57287" w:rsidP="00B572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Haptic Feedback Testing:</w:t>
      </w:r>
    </w:p>
    <w:p w14:paraId="7C33D44E"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User Feedback Evaluation: Conduct tests with astronauts or human subjects to assess the effectiveness and intuitiveness of the haptic feedback provided by the shoes. Gather feedback on the clarity, relevance, and impact of the feedback on their perception and navigation.</w:t>
      </w:r>
    </w:p>
    <w:p w14:paraId="6B64A121" w14:textId="77777777" w:rsidR="00B57287" w:rsidRPr="00B57287" w:rsidRDefault="00B57287" w:rsidP="00B572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Durability and Safety Testing:</w:t>
      </w:r>
    </w:p>
    <w:p w14:paraId="0E86654E"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Material and Component Durability: Perform stress tests to evaluate the durability and resilience of the shoe's materials, including the outsole, upper, and fastening mechanisms, to ensure they withstand the demands of Martian terrain and extended use.</w:t>
      </w:r>
    </w:p>
    <w:p w14:paraId="54E90D9E"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Impact Protection: Conduct impact tests to assess the shoe's ability to protect the astronaut's feet from potential hazards, such as sharp rocks or collisions.</w:t>
      </w:r>
    </w:p>
    <w:p w14:paraId="0BBC4DA7" w14:textId="77777777" w:rsidR="00B57287" w:rsidRPr="00B57287" w:rsidRDefault="00B57287" w:rsidP="00B572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Power Efficiency Testing:</w:t>
      </w:r>
    </w:p>
    <w:p w14:paraId="51FBBEAF"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Energy Consumption Evaluation: Measure and analyze the power consumption of the haptic shoes' components, ensuring they operate efficiently within the available power constraints of the mission.</w:t>
      </w:r>
    </w:p>
    <w:p w14:paraId="41CF1033"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Battery Life Testing: Assess the shoe's battery life under simulated Mars mission scenarios to ensure it provides adequate power for the desired duration.</w:t>
      </w:r>
    </w:p>
    <w:p w14:paraId="3FAD3916" w14:textId="77777777" w:rsidR="00B57287" w:rsidRPr="00B57287" w:rsidRDefault="00B57287" w:rsidP="00B572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Integration and Compatibility Testing:</w:t>
      </w:r>
    </w:p>
    <w:p w14:paraId="7373E28C"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Spacesuit Compatibility: Verify the compatibility and proper integration of the haptic shoes with the spacesuit, ensuring they can be easily donned and doffed, and do not interfere with the spacesuit's functionality or mobility.</w:t>
      </w:r>
    </w:p>
    <w:p w14:paraId="3FC701BB" w14:textId="77777777" w:rsidR="00B57287" w:rsidRPr="00B57287" w:rsidRDefault="00B57287" w:rsidP="00B57287">
      <w:pPr>
        <w:numPr>
          <w:ilvl w:val="0"/>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Long-Term Reliability and Endurance Testing:</w:t>
      </w:r>
    </w:p>
    <w:p w14:paraId="509A39ED" w14:textId="77777777" w:rsidR="00B57287" w:rsidRPr="00B57287" w:rsidRDefault="00B57287" w:rsidP="00B57287">
      <w:pPr>
        <w:numPr>
          <w:ilvl w:val="1"/>
          <w:numId w:val="6"/>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Conduct prolonged testing and continuous monitoring of the haptic shoes to evaluate their reliability, endurance, and resistance to wear and tear over extended periods, mimicking the mission's duration.</w:t>
      </w:r>
    </w:p>
    <w:p w14:paraId="47AD0E84" w14:textId="77777777" w:rsidR="00B57287" w:rsidRPr="00B57287" w:rsidRDefault="00B57287" w:rsidP="00B57287">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B57287">
        <w:rPr>
          <w:rFonts w:ascii="Segoe UI" w:eastAsia="Times New Roman" w:hAnsi="Segoe UI" w:cs="Segoe UI"/>
          <w:kern w:val="0"/>
          <w:sz w:val="21"/>
          <w:szCs w:val="21"/>
          <w:lang w:eastAsia="en-AE"/>
          <w14:ligatures w14:val="none"/>
        </w:rPr>
        <w:t xml:space="preserve">These tests would be conducted in controlled laboratory settings, as well as in simulated Martian environments, utilizing testing facilities that replicate the unique conditions of the Red Planet. </w:t>
      </w:r>
      <w:r w:rsidRPr="00B57287">
        <w:rPr>
          <w:rFonts w:ascii="Segoe UI" w:eastAsia="Times New Roman" w:hAnsi="Segoe UI" w:cs="Segoe UI"/>
          <w:kern w:val="0"/>
          <w:sz w:val="21"/>
          <w:szCs w:val="21"/>
          <w:lang w:eastAsia="en-AE"/>
          <w14:ligatures w14:val="none"/>
        </w:rPr>
        <w:lastRenderedPageBreak/>
        <w:t>Thoroughly evaluating the haptic shoes through comprehensive testing would provide critical insights into their performance, safety, and suitability for the Mars exploration mission, ensuring they meet the rigorous standards set by NASA.</w:t>
      </w:r>
    </w:p>
    <w:p w14:paraId="055CB04C" w14:textId="77777777" w:rsidR="003B384E" w:rsidRDefault="003B384E"/>
    <w:p w14:paraId="78F693EA" w14:textId="77777777" w:rsidR="003B384E" w:rsidRDefault="003B384E">
      <w:pPr>
        <w:pBdr>
          <w:bottom w:val="single" w:sz="6" w:space="1" w:color="auto"/>
        </w:pBdr>
      </w:pPr>
    </w:p>
    <w:p w14:paraId="7C4E36A9" w14:textId="77777777" w:rsidR="003B384E" w:rsidRDefault="003B384E"/>
    <w:p w14:paraId="46A02F3F" w14:textId="77777777" w:rsidR="003B384E" w:rsidRDefault="003B384E"/>
    <w:p w14:paraId="23A677CC" w14:textId="7E63046D" w:rsidR="003B384E" w:rsidRPr="003B384E" w:rsidRDefault="003B384E" w:rsidP="003B384E">
      <w:pPr>
        <w:shd w:val="clear" w:color="auto" w:fill="343541"/>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noProof/>
          <w:kern w:val="0"/>
          <w:sz w:val="21"/>
          <w:szCs w:val="21"/>
          <w:bdr w:val="none" w:sz="0" w:space="0" w:color="auto" w:frame="1"/>
          <w:lang w:eastAsia="en-AE"/>
          <w14:ligatures w14:val="none"/>
        </w:rPr>
        <mc:AlternateContent>
          <mc:Choice Requires="wps">
            <w:drawing>
              <wp:inline distT="0" distB="0" distL="0" distR="0" wp14:anchorId="0FD01AAC" wp14:editId="65780A18">
                <wp:extent cx="302260" cy="302260"/>
                <wp:effectExtent l="0" t="0" r="0" b="0"/>
                <wp:docPr id="881285936" name="Rectangle 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5658BC2" id="Rectangle 3"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444E9437" w14:textId="77777777" w:rsidR="003B384E" w:rsidRPr="003B384E" w:rsidRDefault="003B384E" w:rsidP="003B384E">
      <w:pPr>
        <w:shd w:val="clear" w:color="auto" w:fill="343541"/>
        <w:spacing w:after="10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suppose you are the safety engineer at NASA. How would you evaluate a haptic shoe designed for Mars Exploration mission?</w:t>
      </w:r>
    </w:p>
    <w:p w14:paraId="1598EA49" w14:textId="77777777" w:rsidR="003B384E" w:rsidRPr="003B384E" w:rsidRDefault="003B384E" w:rsidP="003B384E">
      <w:pPr>
        <w:shd w:val="clear" w:color="auto" w:fill="19C37D"/>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ChatGPT</w:t>
      </w:r>
    </w:p>
    <w:p w14:paraId="2660A001" w14:textId="77777777" w:rsidR="003B384E" w:rsidRPr="003B384E" w:rsidRDefault="003B384E" w:rsidP="003B384E">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As the safety engineer at NASA, evaluating a haptic shoe designed for a Mars Exploration mission would involve several steps to ensure its safety and suitability for use in the mission. Here's an overview of the evaluation process:</w:t>
      </w:r>
    </w:p>
    <w:p w14:paraId="63E703A7" w14:textId="77777777" w:rsidR="003B384E" w:rsidRPr="003B384E" w:rsidRDefault="003B384E" w:rsidP="003B384E">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Requirements Analysis: Review the mission requirements and objectives to understand the specific needs for footwear during the Mars Exploration mission. Consider factors such as traction, stability, durability, comfort, and the ability to provide haptic feedback.</w:t>
      </w:r>
    </w:p>
    <w:p w14:paraId="30840DD6" w14:textId="77777777" w:rsidR="003B384E" w:rsidRPr="003B384E" w:rsidRDefault="003B384E" w:rsidP="003B384E">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Hazard Identification: Identify potential hazards associated with the haptic shoe. This could include risks related to tripping, slipping, loss of stability, or any other safety concerns that may arise from using the shoe in a Mars environment.</w:t>
      </w:r>
    </w:p>
    <w:p w14:paraId="5513A15C" w14:textId="77777777" w:rsidR="003B384E" w:rsidRPr="003B384E" w:rsidRDefault="003B384E" w:rsidP="003B384E">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Performance Evaluation: Conduct a series of tests and evaluations to assess the performance of the haptic shoe. This may involve assessing its ability to provide haptic feedback in different terrains, examining its durability under extreme conditions, evaluating its traction on Mars-like surfaces, and measuring its compatibility with spacesuit requirements.</w:t>
      </w:r>
    </w:p>
    <w:p w14:paraId="6D221F5C" w14:textId="77777777" w:rsidR="003B384E" w:rsidRPr="003B384E" w:rsidRDefault="003B384E" w:rsidP="003B384E">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Human Factors Assessment: Consider human factors aspects such as ergonomics, user comfort, and the impact on astronaut performance. Evaluate how the haptic shoe interacts with the user's feet and how it affects their gait, balance, and mobility. Assess if it meets the requirements for long-duration wear and supports astronauts' physical well-being.</w:t>
      </w:r>
    </w:p>
    <w:p w14:paraId="5119FD90" w14:textId="77777777" w:rsidR="003B384E" w:rsidRPr="003B384E" w:rsidRDefault="003B384E" w:rsidP="003B384E">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Integration and Compatibility: Ensure the haptic shoe is compatible with the overall spacesuit design and other equipment used in the mission. Verify that it can be integrated seamlessly with the spacesuit's life support systems and does not interfere with other critical functionalities.</w:t>
      </w:r>
    </w:p>
    <w:p w14:paraId="6D2161F0" w14:textId="77777777" w:rsidR="003B384E" w:rsidRPr="003B384E" w:rsidRDefault="003B384E" w:rsidP="003B384E">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Risk Mitigation: Identify any potential risks associated with the haptic shoe and develop mitigation strategies. This could involve design modifications, additional safety features, or providing astronauts with appropriate training to minimize the risks.</w:t>
      </w:r>
    </w:p>
    <w:p w14:paraId="34B73238" w14:textId="77777777" w:rsidR="003B384E" w:rsidRPr="003B384E" w:rsidRDefault="003B384E" w:rsidP="003B384E">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User Feedback: Gather feedback from astronauts or other individuals who have tested the haptic shoe prototype in Mars analog environments or simulated conditions. Consider their experiences, suggestions, and concerns to further improve the shoe's design and performance.</w:t>
      </w:r>
    </w:p>
    <w:p w14:paraId="730E55E6" w14:textId="77777777" w:rsidR="003B384E" w:rsidRPr="003B384E" w:rsidRDefault="003B384E" w:rsidP="003B384E">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t>Documentation and Standards Compliance: Ensure that the haptic shoe design, evaluation process, and test results are properly documented. Verify that the shoe meets relevant safety standards, such as those set by NASA or other recognized organizations.</w:t>
      </w:r>
    </w:p>
    <w:p w14:paraId="0802444E" w14:textId="77777777" w:rsidR="003B384E" w:rsidRPr="003B384E" w:rsidRDefault="003B384E" w:rsidP="003B384E">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kern w:val="0"/>
          <w:sz w:val="21"/>
          <w:szCs w:val="21"/>
          <w:lang w:eastAsia="en-AE"/>
          <w14:ligatures w14:val="none"/>
        </w:rPr>
      </w:pPr>
      <w:r w:rsidRPr="003B384E">
        <w:rPr>
          <w:rFonts w:ascii="Segoe UI" w:eastAsia="Times New Roman" w:hAnsi="Segoe UI" w:cs="Segoe UI"/>
          <w:kern w:val="0"/>
          <w:sz w:val="21"/>
          <w:szCs w:val="21"/>
          <w:lang w:eastAsia="en-AE"/>
          <w14:ligatures w14:val="none"/>
        </w:rPr>
        <w:lastRenderedPageBreak/>
        <w:t>Throughout the evaluation process, it's essential to collaborate with experts from various fields, including material science, biomechanics, and human factors engineering. The goal is to ensure that the haptic shoe is safe, reliable, and optimized for the unique challenges and demands of a Mars Exploration mission</w:t>
      </w:r>
    </w:p>
    <w:p w14:paraId="09B54EBC" w14:textId="77777777" w:rsidR="003B384E" w:rsidRDefault="003B384E"/>
    <w:p w14:paraId="28F90219" w14:textId="77777777" w:rsidR="00B57287" w:rsidRDefault="00B57287"/>
    <w:p w14:paraId="625D2C1A" w14:textId="77777777" w:rsidR="00B57287" w:rsidRDefault="00B57287"/>
    <w:p w14:paraId="45C02A77" w14:textId="77777777" w:rsidR="00B57287" w:rsidRDefault="00B57287"/>
    <w:sectPr w:rsidR="00B572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8132E2"/>
    <w:multiLevelType w:val="multilevel"/>
    <w:tmpl w:val="A59E1F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55461A"/>
    <w:multiLevelType w:val="hybridMultilevel"/>
    <w:tmpl w:val="C660DEB0"/>
    <w:lvl w:ilvl="0" w:tplc="8F02D94C">
      <w:numFmt w:val="bullet"/>
      <w:lvlText w:val=""/>
      <w:lvlJc w:val="left"/>
      <w:pPr>
        <w:ind w:left="720" w:hanging="360"/>
      </w:pPr>
      <w:rPr>
        <w:rFonts w:ascii="Wingdings" w:eastAsiaTheme="minorHAnsi" w:hAnsi="Wingdings" w:cstheme="minorBid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2" w15:restartNumberingAfterBreak="0">
    <w:nsid w:val="13CE0583"/>
    <w:multiLevelType w:val="multilevel"/>
    <w:tmpl w:val="1EFACA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503E8B"/>
    <w:multiLevelType w:val="multilevel"/>
    <w:tmpl w:val="1EA4D4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0DE44BD"/>
    <w:multiLevelType w:val="multilevel"/>
    <w:tmpl w:val="7C9274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FCB7CE9"/>
    <w:multiLevelType w:val="multilevel"/>
    <w:tmpl w:val="9EDAAF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67659231">
    <w:abstractNumId w:val="5"/>
  </w:num>
  <w:num w:numId="2" w16cid:durableId="1237283423">
    <w:abstractNumId w:val="1"/>
  </w:num>
  <w:num w:numId="3" w16cid:durableId="1624968224">
    <w:abstractNumId w:val="2"/>
  </w:num>
  <w:num w:numId="4" w16cid:durableId="1730422373">
    <w:abstractNumId w:val="4"/>
  </w:num>
  <w:num w:numId="5" w16cid:durableId="187837363">
    <w:abstractNumId w:val="3"/>
  </w:num>
  <w:num w:numId="6" w16cid:durableId="1270888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wtTA3tzA3MzW2NDFW0lEKTi0uzszPAykwrAUAR5omCCwAAAA="/>
  </w:docVars>
  <w:rsids>
    <w:rsidRoot w:val="00501211"/>
    <w:rsid w:val="003B384E"/>
    <w:rsid w:val="00501211"/>
    <w:rsid w:val="005F4181"/>
    <w:rsid w:val="00621DB0"/>
    <w:rsid w:val="006E0AA5"/>
    <w:rsid w:val="007811C6"/>
    <w:rsid w:val="00791E45"/>
    <w:rsid w:val="00AD4258"/>
    <w:rsid w:val="00B57287"/>
    <w:rsid w:val="00D01495"/>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239CDE"/>
  <w15:chartTrackingRefBased/>
  <w15:docId w15:val="{625A0574-100C-4A91-A238-98AEBD8717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F4181"/>
    <w:pPr>
      <w:spacing w:before="100" w:beforeAutospacing="1" w:after="100" w:afterAutospacing="1" w:line="240" w:lineRule="auto"/>
    </w:pPr>
    <w:rPr>
      <w:rFonts w:ascii="Times New Roman" w:eastAsia="Times New Roman" w:hAnsi="Times New Roman" w:cs="Times New Roman"/>
      <w:kern w:val="0"/>
      <w:sz w:val="24"/>
      <w:szCs w:val="24"/>
      <w:lang w:eastAsia="en-AE"/>
      <w14:ligatures w14:val="none"/>
    </w:rPr>
  </w:style>
  <w:style w:type="paragraph" w:styleId="ListParagraph">
    <w:name w:val="List Paragraph"/>
    <w:basedOn w:val="Normal"/>
    <w:uiPriority w:val="34"/>
    <w:qFormat/>
    <w:rsid w:val="005F418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8910438">
      <w:bodyDiv w:val="1"/>
      <w:marLeft w:val="0"/>
      <w:marRight w:val="0"/>
      <w:marTop w:val="0"/>
      <w:marBottom w:val="0"/>
      <w:divBdr>
        <w:top w:val="none" w:sz="0" w:space="0" w:color="auto"/>
        <w:left w:val="none" w:sz="0" w:space="0" w:color="auto"/>
        <w:bottom w:val="none" w:sz="0" w:space="0" w:color="auto"/>
        <w:right w:val="none" w:sz="0" w:space="0" w:color="auto"/>
      </w:divBdr>
      <w:divsChild>
        <w:div w:id="1224874844">
          <w:marLeft w:val="0"/>
          <w:marRight w:val="0"/>
          <w:marTop w:val="0"/>
          <w:marBottom w:val="0"/>
          <w:divBdr>
            <w:top w:val="single" w:sz="2" w:space="0" w:color="auto"/>
            <w:left w:val="single" w:sz="2" w:space="0" w:color="auto"/>
            <w:bottom w:val="single" w:sz="6" w:space="0" w:color="auto"/>
            <w:right w:val="single" w:sz="2" w:space="0" w:color="auto"/>
          </w:divBdr>
          <w:divsChild>
            <w:div w:id="481117417">
              <w:marLeft w:val="0"/>
              <w:marRight w:val="0"/>
              <w:marTop w:val="100"/>
              <w:marBottom w:val="100"/>
              <w:divBdr>
                <w:top w:val="single" w:sz="2" w:space="0" w:color="D9D9E3"/>
                <w:left w:val="single" w:sz="2" w:space="0" w:color="D9D9E3"/>
                <w:bottom w:val="single" w:sz="2" w:space="0" w:color="D9D9E3"/>
                <w:right w:val="single" w:sz="2" w:space="0" w:color="D9D9E3"/>
              </w:divBdr>
              <w:divsChild>
                <w:div w:id="473370664">
                  <w:marLeft w:val="0"/>
                  <w:marRight w:val="0"/>
                  <w:marTop w:val="0"/>
                  <w:marBottom w:val="0"/>
                  <w:divBdr>
                    <w:top w:val="single" w:sz="2" w:space="0" w:color="D9D9E3"/>
                    <w:left w:val="single" w:sz="2" w:space="0" w:color="D9D9E3"/>
                    <w:bottom w:val="single" w:sz="2" w:space="0" w:color="D9D9E3"/>
                    <w:right w:val="single" w:sz="2" w:space="0" w:color="D9D9E3"/>
                  </w:divBdr>
                  <w:divsChild>
                    <w:div w:id="2083789997">
                      <w:marLeft w:val="0"/>
                      <w:marRight w:val="0"/>
                      <w:marTop w:val="0"/>
                      <w:marBottom w:val="0"/>
                      <w:divBdr>
                        <w:top w:val="single" w:sz="2" w:space="0" w:color="D9D9E3"/>
                        <w:left w:val="single" w:sz="2" w:space="0" w:color="D9D9E3"/>
                        <w:bottom w:val="single" w:sz="2" w:space="0" w:color="D9D9E3"/>
                        <w:right w:val="single" w:sz="2" w:space="0" w:color="D9D9E3"/>
                      </w:divBdr>
                      <w:divsChild>
                        <w:div w:id="5129151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0168602">
                  <w:marLeft w:val="0"/>
                  <w:marRight w:val="0"/>
                  <w:marTop w:val="0"/>
                  <w:marBottom w:val="0"/>
                  <w:divBdr>
                    <w:top w:val="single" w:sz="2" w:space="0" w:color="D9D9E3"/>
                    <w:left w:val="single" w:sz="2" w:space="0" w:color="D9D9E3"/>
                    <w:bottom w:val="single" w:sz="2" w:space="0" w:color="D9D9E3"/>
                    <w:right w:val="single" w:sz="2" w:space="0" w:color="D9D9E3"/>
                  </w:divBdr>
                  <w:divsChild>
                    <w:div w:id="400061229">
                      <w:marLeft w:val="0"/>
                      <w:marRight w:val="0"/>
                      <w:marTop w:val="0"/>
                      <w:marBottom w:val="0"/>
                      <w:divBdr>
                        <w:top w:val="single" w:sz="2" w:space="0" w:color="D9D9E3"/>
                        <w:left w:val="single" w:sz="2" w:space="0" w:color="D9D9E3"/>
                        <w:bottom w:val="single" w:sz="2" w:space="0" w:color="D9D9E3"/>
                        <w:right w:val="single" w:sz="2" w:space="0" w:color="D9D9E3"/>
                      </w:divBdr>
                      <w:divsChild>
                        <w:div w:id="1334992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282101">
          <w:marLeft w:val="0"/>
          <w:marRight w:val="0"/>
          <w:marTop w:val="0"/>
          <w:marBottom w:val="0"/>
          <w:divBdr>
            <w:top w:val="single" w:sz="2" w:space="0" w:color="auto"/>
            <w:left w:val="single" w:sz="2" w:space="0" w:color="auto"/>
            <w:bottom w:val="single" w:sz="6" w:space="0" w:color="auto"/>
            <w:right w:val="single" w:sz="2" w:space="0" w:color="auto"/>
          </w:divBdr>
          <w:divsChild>
            <w:div w:id="143178272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3142852">
                  <w:marLeft w:val="0"/>
                  <w:marRight w:val="0"/>
                  <w:marTop w:val="0"/>
                  <w:marBottom w:val="0"/>
                  <w:divBdr>
                    <w:top w:val="single" w:sz="2" w:space="0" w:color="D9D9E3"/>
                    <w:left w:val="single" w:sz="2" w:space="0" w:color="D9D9E3"/>
                    <w:bottom w:val="single" w:sz="2" w:space="0" w:color="D9D9E3"/>
                    <w:right w:val="single" w:sz="2" w:space="0" w:color="D9D9E3"/>
                  </w:divBdr>
                  <w:divsChild>
                    <w:div w:id="872185461">
                      <w:marLeft w:val="0"/>
                      <w:marRight w:val="0"/>
                      <w:marTop w:val="0"/>
                      <w:marBottom w:val="0"/>
                      <w:divBdr>
                        <w:top w:val="single" w:sz="2" w:space="0" w:color="D9D9E3"/>
                        <w:left w:val="single" w:sz="2" w:space="0" w:color="D9D9E3"/>
                        <w:bottom w:val="single" w:sz="2" w:space="0" w:color="D9D9E3"/>
                        <w:right w:val="single" w:sz="2" w:space="0" w:color="D9D9E3"/>
                      </w:divBdr>
                      <w:divsChild>
                        <w:div w:id="374811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7739010">
                  <w:marLeft w:val="0"/>
                  <w:marRight w:val="0"/>
                  <w:marTop w:val="0"/>
                  <w:marBottom w:val="0"/>
                  <w:divBdr>
                    <w:top w:val="single" w:sz="2" w:space="0" w:color="D9D9E3"/>
                    <w:left w:val="single" w:sz="2" w:space="0" w:color="D9D9E3"/>
                    <w:bottom w:val="single" w:sz="2" w:space="0" w:color="D9D9E3"/>
                    <w:right w:val="single" w:sz="2" w:space="0" w:color="D9D9E3"/>
                  </w:divBdr>
                  <w:divsChild>
                    <w:div w:id="710610957">
                      <w:marLeft w:val="0"/>
                      <w:marRight w:val="0"/>
                      <w:marTop w:val="0"/>
                      <w:marBottom w:val="0"/>
                      <w:divBdr>
                        <w:top w:val="single" w:sz="2" w:space="0" w:color="D9D9E3"/>
                        <w:left w:val="single" w:sz="2" w:space="0" w:color="D9D9E3"/>
                        <w:bottom w:val="single" w:sz="2" w:space="0" w:color="D9D9E3"/>
                        <w:right w:val="single" w:sz="2" w:space="0" w:color="D9D9E3"/>
                      </w:divBdr>
                      <w:divsChild>
                        <w:div w:id="649289329">
                          <w:marLeft w:val="0"/>
                          <w:marRight w:val="0"/>
                          <w:marTop w:val="0"/>
                          <w:marBottom w:val="0"/>
                          <w:divBdr>
                            <w:top w:val="single" w:sz="2" w:space="0" w:color="D9D9E3"/>
                            <w:left w:val="single" w:sz="2" w:space="0" w:color="D9D9E3"/>
                            <w:bottom w:val="single" w:sz="2" w:space="0" w:color="D9D9E3"/>
                            <w:right w:val="single" w:sz="2" w:space="0" w:color="D9D9E3"/>
                          </w:divBdr>
                          <w:divsChild>
                            <w:div w:id="6510604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5804360">
      <w:bodyDiv w:val="1"/>
      <w:marLeft w:val="0"/>
      <w:marRight w:val="0"/>
      <w:marTop w:val="0"/>
      <w:marBottom w:val="0"/>
      <w:divBdr>
        <w:top w:val="none" w:sz="0" w:space="0" w:color="auto"/>
        <w:left w:val="none" w:sz="0" w:space="0" w:color="auto"/>
        <w:bottom w:val="none" w:sz="0" w:space="0" w:color="auto"/>
        <w:right w:val="none" w:sz="0" w:space="0" w:color="auto"/>
      </w:divBdr>
      <w:divsChild>
        <w:div w:id="644119827">
          <w:marLeft w:val="0"/>
          <w:marRight w:val="0"/>
          <w:marTop w:val="0"/>
          <w:marBottom w:val="0"/>
          <w:divBdr>
            <w:top w:val="single" w:sz="2" w:space="0" w:color="auto"/>
            <w:left w:val="single" w:sz="2" w:space="0" w:color="auto"/>
            <w:bottom w:val="single" w:sz="6" w:space="0" w:color="auto"/>
            <w:right w:val="single" w:sz="2" w:space="0" w:color="auto"/>
          </w:divBdr>
          <w:divsChild>
            <w:div w:id="961499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72424108">
                  <w:marLeft w:val="0"/>
                  <w:marRight w:val="0"/>
                  <w:marTop w:val="0"/>
                  <w:marBottom w:val="0"/>
                  <w:divBdr>
                    <w:top w:val="single" w:sz="2" w:space="0" w:color="D9D9E3"/>
                    <w:left w:val="single" w:sz="2" w:space="0" w:color="D9D9E3"/>
                    <w:bottom w:val="single" w:sz="2" w:space="0" w:color="D9D9E3"/>
                    <w:right w:val="single" w:sz="2" w:space="0" w:color="D9D9E3"/>
                  </w:divBdr>
                  <w:divsChild>
                    <w:div w:id="464927910">
                      <w:marLeft w:val="0"/>
                      <w:marRight w:val="0"/>
                      <w:marTop w:val="0"/>
                      <w:marBottom w:val="0"/>
                      <w:divBdr>
                        <w:top w:val="single" w:sz="2" w:space="0" w:color="D9D9E3"/>
                        <w:left w:val="single" w:sz="2" w:space="0" w:color="D9D9E3"/>
                        <w:bottom w:val="single" w:sz="2" w:space="0" w:color="D9D9E3"/>
                        <w:right w:val="single" w:sz="2" w:space="0" w:color="D9D9E3"/>
                      </w:divBdr>
                      <w:divsChild>
                        <w:div w:id="576403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6856690">
          <w:marLeft w:val="0"/>
          <w:marRight w:val="0"/>
          <w:marTop w:val="0"/>
          <w:marBottom w:val="0"/>
          <w:divBdr>
            <w:top w:val="single" w:sz="2" w:space="0" w:color="auto"/>
            <w:left w:val="single" w:sz="2" w:space="0" w:color="auto"/>
            <w:bottom w:val="single" w:sz="6" w:space="0" w:color="auto"/>
            <w:right w:val="single" w:sz="2" w:space="0" w:color="auto"/>
          </w:divBdr>
          <w:divsChild>
            <w:div w:id="13066216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93382644">
                  <w:marLeft w:val="0"/>
                  <w:marRight w:val="0"/>
                  <w:marTop w:val="0"/>
                  <w:marBottom w:val="0"/>
                  <w:divBdr>
                    <w:top w:val="single" w:sz="2" w:space="0" w:color="D9D9E3"/>
                    <w:left w:val="single" w:sz="2" w:space="0" w:color="D9D9E3"/>
                    <w:bottom w:val="single" w:sz="2" w:space="0" w:color="D9D9E3"/>
                    <w:right w:val="single" w:sz="2" w:space="0" w:color="D9D9E3"/>
                  </w:divBdr>
                  <w:divsChild>
                    <w:div w:id="712726773">
                      <w:marLeft w:val="0"/>
                      <w:marRight w:val="0"/>
                      <w:marTop w:val="0"/>
                      <w:marBottom w:val="0"/>
                      <w:divBdr>
                        <w:top w:val="single" w:sz="2" w:space="0" w:color="D9D9E3"/>
                        <w:left w:val="single" w:sz="2" w:space="0" w:color="D9D9E3"/>
                        <w:bottom w:val="single" w:sz="2" w:space="0" w:color="D9D9E3"/>
                        <w:right w:val="single" w:sz="2" w:space="0" w:color="D9D9E3"/>
                      </w:divBdr>
                      <w:divsChild>
                        <w:div w:id="18365298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483215">
                  <w:marLeft w:val="0"/>
                  <w:marRight w:val="0"/>
                  <w:marTop w:val="0"/>
                  <w:marBottom w:val="0"/>
                  <w:divBdr>
                    <w:top w:val="single" w:sz="2" w:space="0" w:color="D9D9E3"/>
                    <w:left w:val="single" w:sz="2" w:space="0" w:color="D9D9E3"/>
                    <w:bottom w:val="single" w:sz="2" w:space="0" w:color="D9D9E3"/>
                    <w:right w:val="single" w:sz="2" w:space="0" w:color="D9D9E3"/>
                  </w:divBdr>
                  <w:divsChild>
                    <w:div w:id="1343698331">
                      <w:marLeft w:val="0"/>
                      <w:marRight w:val="0"/>
                      <w:marTop w:val="0"/>
                      <w:marBottom w:val="0"/>
                      <w:divBdr>
                        <w:top w:val="single" w:sz="2" w:space="0" w:color="D9D9E3"/>
                        <w:left w:val="single" w:sz="2" w:space="0" w:color="D9D9E3"/>
                        <w:bottom w:val="single" w:sz="2" w:space="0" w:color="D9D9E3"/>
                        <w:right w:val="single" w:sz="2" w:space="0" w:color="D9D9E3"/>
                      </w:divBdr>
                      <w:divsChild>
                        <w:div w:id="1929458617">
                          <w:marLeft w:val="0"/>
                          <w:marRight w:val="0"/>
                          <w:marTop w:val="0"/>
                          <w:marBottom w:val="0"/>
                          <w:divBdr>
                            <w:top w:val="single" w:sz="2" w:space="0" w:color="D9D9E3"/>
                            <w:left w:val="single" w:sz="2" w:space="0" w:color="D9D9E3"/>
                            <w:bottom w:val="single" w:sz="2" w:space="0" w:color="D9D9E3"/>
                            <w:right w:val="single" w:sz="2" w:space="0" w:color="D9D9E3"/>
                          </w:divBdr>
                          <w:divsChild>
                            <w:div w:id="4290056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41061692">
      <w:bodyDiv w:val="1"/>
      <w:marLeft w:val="0"/>
      <w:marRight w:val="0"/>
      <w:marTop w:val="0"/>
      <w:marBottom w:val="0"/>
      <w:divBdr>
        <w:top w:val="none" w:sz="0" w:space="0" w:color="auto"/>
        <w:left w:val="none" w:sz="0" w:space="0" w:color="auto"/>
        <w:bottom w:val="none" w:sz="0" w:space="0" w:color="auto"/>
        <w:right w:val="none" w:sz="0" w:space="0" w:color="auto"/>
      </w:divBdr>
      <w:divsChild>
        <w:div w:id="1093934989">
          <w:marLeft w:val="0"/>
          <w:marRight w:val="0"/>
          <w:marTop w:val="0"/>
          <w:marBottom w:val="0"/>
          <w:divBdr>
            <w:top w:val="single" w:sz="2" w:space="0" w:color="auto"/>
            <w:left w:val="single" w:sz="2" w:space="0" w:color="auto"/>
            <w:bottom w:val="single" w:sz="6" w:space="0" w:color="auto"/>
            <w:right w:val="single" w:sz="2" w:space="0" w:color="auto"/>
          </w:divBdr>
          <w:divsChild>
            <w:div w:id="1326473431">
              <w:marLeft w:val="0"/>
              <w:marRight w:val="0"/>
              <w:marTop w:val="100"/>
              <w:marBottom w:val="100"/>
              <w:divBdr>
                <w:top w:val="single" w:sz="2" w:space="0" w:color="D9D9E3"/>
                <w:left w:val="single" w:sz="2" w:space="0" w:color="D9D9E3"/>
                <w:bottom w:val="single" w:sz="2" w:space="0" w:color="D9D9E3"/>
                <w:right w:val="single" w:sz="2" w:space="0" w:color="D9D9E3"/>
              </w:divBdr>
              <w:divsChild>
                <w:div w:id="992678594">
                  <w:marLeft w:val="0"/>
                  <w:marRight w:val="0"/>
                  <w:marTop w:val="0"/>
                  <w:marBottom w:val="0"/>
                  <w:divBdr>
                    <w:top w:val="single" w:sz="2" w:space="0" w:color="D9D9E3"/>
                    <w:left w:val="single" w:sz="2" w:space="0" w:color="D9D9E3"/>
                    <w:bottom w:val="single" w:sz="2" w:space="0" w:color="D9D9E3"/>
                    <w:right w:val="single" w:sz="2" w:space="0" w:color="D9D9E3"/>
                  </w:divBdr>
                  <w:divsChild>
                    <w:div w:id="1022828514">
                      <w:marLeft w:val="0"/>
                      <w:marRight w:val="0"/>
                      <w:marTop w:val="0"/>
                      <w:marBottom w:val="0"/>
                      <w:divBdr>
                        <w:top w:val="single" w:sz="2" w:space="0" w:color="D9D9E3"/>
                        <w:left w:val="single" w:sz="2" w:space="0" w:color="D9D9E3"/>
                        <w:bottom w:val="single" w:sz="2" w:space="0" w:color="D9D9E3"/>
                        <w:right w:val="single" w:sz="2" w:space="0" w:color="D9D9E3"/>
                      </w:divBdr>
                      <w:divsChild>
                        <w:div w:id="1739329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9585127">
                  <w:marLeft w:val="0"/>
                  <w:marRight w:val="0"/>
                  <w:marTop w:val="0"/>
                  <w:marBottom w:val="0"/>
                  <w:divBdr>
                    <w:top w:val="single" w:sz="2" w:space="0" w:color="D9D9E3"/>
                    <w:left w:val="single" w:sz="2" w:space="0" w:color="D9D9E3"/>
                    <w:bottom w:val="single" w:sz="2" w:space="0" w:color="D9D9E3"/>
                    <w:right w:val="single" w:sz="2" w:space="0" w:color="D9D9E3"/>
                  </w:divBdr>
                  <w:divsChild>
                    <w:div w:id="1003632165">
                      <w:marLeft w:val="0"/>
                      <w:marRight w:val="0"/>
                      <w:marTop w:val="0"/>
                      <w:marBottom w:val="0"/>
                      <w:divBdr>
                        <w:top w:val="single" w:sz="2" w:space="0" w:color="D9D9E3"/>
                        <w:left w:val="single" w:sz="2" w:space="0" w:color="D9D9E3"/>
                        <w:bottom w:val="single" w:sz="2" w:space="0" w:color="D9D9E3"/>
                        <w:right w:val="single" w:sz="2" w:space="0" w:color="D9D9E3"/>
                      </w:divBdr>
                      <w:divsChild>
                        <w:div w:id="7867806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1676059">
          <w:marLeft w:val="0"/>
          <w:marRight w:val="0"/>
          <w:marTop w:val="0"/>
          <w:marBottom w:val="0"/>
          <w:divBdr>
            <w:top w:val="single" w:sz="2" w:space="0" w:color="auto"/>
            <w:left w:val="single" w:sz="2" w:space="0" w:color="auto"/>
            <w:bottom w:val="single" w:sz="6" w:space="0" w:color="auto"/>
            <w:right w:val="single" w:sz="2" w:space="0" w:color="auto"/>
          </w:divBdr>
          <w:divsChild>
            <w:div w:id="55934619">
              <w:marLeft w:val="0"/>
              <w:marRight w:val="0"/>
              <w:marTop w:val="100"/>
              <w:marBottom w:val="100"/>
              <w:divBdr>
                <w:top w:val="single" w:sz="2" w:space="0" w:color="D9D9E3"/>
                <w:left w:val="single" w:sz="2" w:space="0" w:color="D9D9E3"/>
                <w:bottom w:val="single" w:sz="2" w:space="0" w:color="D9D9E3"/>
                <w:right w:val="single" w:sz="2" w:space="0" w:color="D9D9E3"/>
              </w:divBdr>
              <w:divsChild>
                <w:div w:id="650059918">
                  <w:marLeft w:val="0"/>
                  <w:marRight w:val="0"/>
                  <w:marTop w:val="0"/>
                  <w:marBottom w:val="0"/>
                  <w:divBdr>
                    <w:top w:val="single" w:sz="2" w:space="0" w:color="D9D9E3"/>
                    <w:left w:val="single" w:sz="2" w:space="0" w:color="D9D9E3"/>
                    <w:bottom w:val="single" w:sz="2" w:space="0" w:color="D9D9E3"/>
                    <w:right w:val="single" w:sz="2" w:space="0" w:color="D9D9E3"/>
                  </w:divBdr>
                  <w:divsChild>
                    <w:div w:id="1281061246">
                      <w:marLeft w:val="0"/>
                      <w:marRight w:val="0"/>
                      <w:marTop w:val="0"/>
                      <w:marBottom w:val="0"/>
                      <w:divBdr>
                        <w:top w:val="single" w:sz="2" w:space="0" w:color="D9D9E3"/>
                        <w:left w:val="single" w:sz="2" w:space="0" w:color="D9D9E3"/>
                        <w:bottom w:val="single" w:sz="2" w:space="0" w:color="D9D9E3"/>
                        <w:right w:val="single" w:sz="2" w:space="0" w:color="D9D9E3"/>
                      </w:divBdr>
                      <w:divsChild>
                        <w:div w:id="1907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44329409">
                  <w:marLeft w:val="0"/>
                  <w:marRight w:val="0"/>
                  <w:marTop w:val="0"/>
                  <w:marBottom w:val="0"/>
                  <w:divBdr>
                    <w:top w:val="single" w:sz="2" w:space="0" w:color="D9D9E3"/>
                    <w:left w:val="single" w:sz="2" w:space="0" w:color="D9D9E3"/>
                    <w:bottom w:val="single" w:sz="2" w:space="0" w:color="D9D9E3"/>
                    <w:right w:val="single" w:sz="2" w:space="0" w:color="D9D9E3"/>
                  </w:divBdr>
                  <w:divsChild>
                    <w:div w:id="2062316654">
                      <w:marLeft w:val="0"/>
                      <w:marRight w:val="0"/>
                      <w:marTop w:val="0"/>
                      <w:marBottom w:val="0"/>
                      <w:divBdr>
                        <w:top w:val="single" w:sz="2" w:space="0" w:color="D9D9E3"/>
                        <w:left w:val="single" w:sz="2" w:space="0" w:color="D9D9E3"/>
                        <w:bottom w:val="single" w:sz="2" w:space="0" w:color="D9D9E3"/>
                        <w:right w:val="single" w:sz="2" w:space="0" w:color="D9D9E3"/>
                      </w:divBdr>
                      <w:divsChild>
                        <w:div w:id="1183974270">
                          <w:marLeft w:val="0"/>
                          <w:marRight w:val="0"/>
                          <w:marTop w:val="0"/>
                          <w:marBottom w:val="0"/>
                          <w:divBdr>
                            <w:top w:val="single" w:sz="2" w:space="0" w:color="D9D9E3"/>
                            <w:left w:val="single" w:sz="2" w:space="0" w:color="D9D9E3"/>
                            <w:bottom w:val="single" w:sz="2" w:space="0" w:color="D9D9E3"/>
                            <w:right w:val="single" w:sz="2" w:space="0" w:color="D9D9E3"/>
                          </w:divBdr>
                          <w:divsChild>
                            <w:div w:id="585266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43259212">
      <w:bodyDiv w:val="1"/>
      <w:marLeft w:val="0"/>
      <w:marRight w:val="0"/>
      <w:marTop w:val="0"/>
      <w:marBottom w:val="0"/>
      <w:divBdr>
        <w:top w:val="none" w:sz="0" w:space="0" w:color="auto"/>
        <w:left w:val="none" w:sz="0" w:space="0" w:color="auto"/>
        <w:bottom w:val="none" w:sz="0" w:space="0" w:color="auto"/>
        <w:right w:val="none" w:sz="0" w:space="0" w:color="auto"/>
      </w:divBdr>
      <w:divsChild>
        <w:div w:id="1345860035">
          <w:marLeft w:val="0"/>
          <w:marRight w:val="0"/>
          <w:marTop w:val="0"/>
          <w:marBottom w:val="0"/>
          <w:divBdr>
            <w:top w:val="single" w:sz="2" w:space="0" w:color="auto"/>
            <w:left w:val="single" w:sz="2" w:space="0" w:color="auto"/>
            <w:bottom w:val="single" w:sz="6" w:space="0" w:color="auto"/>
            <w:right w:val="single" w:sz="2" w:space="0" w:color="auto"/>
          </w:divBdr>
          <w:divsChild>
            <w:div w:id="968896601">
              <w:marLeft w:val="0"/>
              <w:marRight w:val="0"/>
              <w:marTop w:val="100"/>
              <w:marBottom w:val="100"/>
              <w:divBdr>
                <w:top w:val="single" w:sz="2" w:space="0" w:color="D9D9E3"/>
                <w:left w:val="single" w:sz="2" w:space="0" w:color="D9D9E3"/>
                <w:bottom w:val="single" w:sz="2" w:space="0" w:color="D9D9E3"/>
                <w:right w:val="single" w:sz="2" w:space="0" w:color="D9D9E3"/>
              </w:divBdr>
              <w:divsChild>
                <w:div w:id="996421620">
                  <w:marLeft w:val="0"/>
                  <w:marRight w:val="0"/>
                  <w:marTop w:val="0"/>
                  <w:marBottom w:val="0"/>
                  <w:divBdr>
                    <w:top w:val="single" w:sz="2" w:space="0" w:color="D9D9E3"/>
                    <w:left w:val="single" w:sz="2" w:space="0" w:color="D9D9E3"/>
                    <w:bottom w:val="single" w:sz="2" w:space="0" w:color="D9D9E3"/>
                    <w:right w:val="single" w:sz="2" w:space="0" w:color="D9D9E3"/>
                  </w:divBdr>
                  <w:divsChild>
                    <w:div w:id="1836409477">
                      <w:marLeft w:val="0"/>
                      <w:marRight w:val="0"/>
                      <w:marTop w:val="0"/>
                      <w:marBottom w:val="0"/>
                      <w:divBdr>
                        <w:top w:val="single" w:sz="2" w:space="0" w:color="D9D9E3"/>
                        <w:left w:val="single" w:sz="2" w:space="0" w:color="D9D9E3"/>
                        <w:bottom w:val="single" w:sz="2" w:space="0" w:color="D9D9E3"/>
                        <w:right w:val="single" w:sz="2" w:space="0" w:color="D9D9E3"/>
                      </w:divBdr>
                      <w:divsChild>
                        <w:div w:id="4712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252998">
          <w:marLeft w:val="0"/>
          <w:marRight w:val="0"/>
          <w:marTop w:val="0"/>
          <w:marBottom w:val="0"/>
          <w:divBdr>
            <w:top w:val="single" w:sz="2" w:space="0" w:color="auto"/>
            <w:left w:val="single" w:sz="2" w:space="0" w:color="auto"/>
            <w:bottom w:val="single" w:sz="6" w:space="0" w:color="auto"/>
            <w:right w:val="single" w:sz="2" w:space="0" w:color="auto"/>
          </w:divBdr>
          <w:divsChild>
            <w:div w:id="1810829593">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195291">
                  <w:marLeft w:val="0"/>
                  <w:marRight w:val="0"/>
                  <w:marTop w:val="0"/>
                  <w:marBottom w:val="0"/>
                  <w:divBdr>
                    <w:top w:val="single" w:sz="2" w:space="0" w:color="D9D9E3"/>
                    <w:left w:val="single" w:sz="2" w:space="0" w:color="D9D9E3"/>
                    <w:bottom w:val="single" w:sz="2" w:space="0" w:color="D9D9E3"/>
                    <w:right w:val="single" w:sz="2" w:space="0" w:color="D9D9E3"/>
                  </w:divBdr>
                  <w:divsChild>
                    <w:div w:id="1530029042">
                      <w:marLeft w:val="0"/>
                      <w:marRight w:val="0"/>
                      <w:marTop w:val="0"/>
                      <w:marBottom w:val="0"/>
                      <w:divBdr>
                        <w:top w:val="single" w:sz="2" w:space="0" w:color="D9D9E3"/>
                        <w:left w:val="single" w:sz="2" w:space="0" w:color="D9D9E3"/>
                        <w:bottom w:val="single" w:sz="2" w:space="0" w:color="D9D9E3"/>
                        <w:right w:val="single" w:sz="2" w:space="0" w:color="D9D9E3"/>
                      </w:divBdr>
                      <w:divsChild>
                        <w:div w:id="288046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8102481">
                  <w:marLeft w:val="0"/>
                  <w:marRight w:val="0"/>
                  <w:marTop w:val="0"/>
                  <w:marBottom w:val="0"/>
                  <w:divBdr>
                    <w:top w:val="single" w:sz="2" w:space="0" w:color="D9D9E3"/>
                    <w:left w:val="single" w:sz="2" w:space="0" w:color="D9D9E3"/>
                    <w:bottom w:val="single" w:sz="2" w:space="0" w:color="D9D9E3"/>
                    <w:right w:val="single" w:sz="2" w:space="0" w:color="D9D9E3"/>
                  </w:divBdr>
                  <w:divsChild>
                    <w:div w:id="340739228">
                      <w:marLeft w:val="0"/>
                      <w:marRight w:val="0"/>
                      <w:marTop w:val="0"/>
                      <w:marBottom w:val="0"/>
                      <w:divBdr>
                        <w:top w:val="single" w:sz="2" w:space="0" w:color="D9D9E3"/>
                        <w:left w:val="single" w:sz="2" w:space="0" w:color="D9D9E3"/>
                        <w:bottom w:val="single" w:sz="2" w:space="0" w:color="D9D9E3"/>
                        <w:right w:val="single" w:sz="2" w:space="0" w:color="D9D9E3"/>
                      </w:divBdr>
                      <w:divsChild>
                        <w:div w:id="374232604">
                          <w:marLeft w:val="0"/>
                          <w:marRight w:val="0"/>
                          <w:marTop w:val="0"/>
                          <w:marBottom w:val="0"/>
                          <w:divBdr>
                            <w:top w:val="single" w:sz="2" w:space="0" w:color="D9D9E3"/>
                            <w:left w:val="single" w:sz="2" w:space="0" w:color="D9D9E3"/>
                            <w:bottom w:val="single" w:sz="2" w:space="0" w:color="D9D9E3"/>
                            <w:right w:val="single" w:sz="2" w:space="0" w:color="D9D9E3"/>
                          </w:divBdr>
                          <w:divsChild>
                            <w:div w:id="7370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79180381">
      <w:bodyDiv w:val="1"/>
      <w:marLeft w:val="0"/>
      <w:marRight w:val="0"/>
      <w:marTop w:val="0"/>
      <w:marBottom w:val="0"/>
      <w:divBdr>
        <w:top w:val="none" w:sz="0" w:space="0" w:color="auto"/>
        <w:left w:val="none" w:sz="0" w:space="0" w:color="auto"/>
        <w:bottom w:val="none" w:sz="0" w:space="0" w:color="auto"/>
        <w:right w:val="none" w:sz="0" w:space="0" w:color="auto"/>
      </w:divBdr>
      <w:divsChild>
        <w:div w:id="1287738646">
          <w:marLeft w:val="0"/>
          <w:marRight w:val="0"/>
          <w:marTop w:val="0"/>
          <w:marBottom w:val="0"/>
          <w:divBdr>
            <w:top w:val="single" w:sz="2" w:space="0" w:color="auto"/>
            <w:left w:val="single" w:sz="2" w:space="0" w:color="auto"/>
            <w:bottom w:val="single" w:sz="6" w:space="0" w:color="auto"/>
            <w:right w:val="single" w:sz="2" w:space="0" w:color="auto"/>
          </w:divBdr>
          <w:divsChild>
            <w:div w:id="1144734453">
              <w:marLeft w:val="0"/>
              <w:marRight w:val="0"/>
              <w:marTop w:val="100"/>
              <w:marBottom w:val="100"/>
              <w:divBdr>
                <w:top w:val="single" w:sz="2" w:space="0" w:color="D9D9E3"/>
                <w:left w:val="single" w:sz="2" w:space="0" w:color="D9D9E3"/>
                <w:bottom w:val="single" w:sz="2" w:space="0" w:color="D9D9E3"/>
                <w:right w:val="single" w:sz="2" w:space="0" w:color="D9D9E3"/>
              </w:divBdr>
              <w:divsChild>
                <w:div w:id="539131651">
                  <w:marLeft w:val="0"/>
                  <w:marRight w:val="0"/>
                  <w:marTop w:val="0"/>
                  <w:marBottom w:val="0"/>
                  <w:divBdr>
                    <w:top w:val="single" w:sz="2" w:space="0" w:color="D9D9E3"/>
                    <w:left w:val="single" w:sz="2" w:space="0" w:color="D9D9E3"/>
                    <w:bottom w:val="single" w:sz="2" w:space="0" w:color="D9D9E3"/>
                    <w:right w:val="single" w:sz="2" w:space="0" w:color="D9D9E3"/>
                  </w:divBdr>
                  <w:divsChild>
                    <w:div w:id="1262421510">
                      <w:marLeft w:val="0"/>
                      <w:marRight w:val="0"/>
                      <w:marTop w:val="0"/>
                      <w:marBottom w:val="0"/>
                      <w:divBdr>
                        <w:top w:val="single" w:sz="2" w:space="0" w:color="D9D9E3"/>
                        <w:left w:val="single" w:sz="2" w:space="0" w:color="D9D9E3"/>
                        <w:bottom w:val="single" w:sz="2" w:space="0" w:color="D9D9E3"/>
                        <w:right w:val="single" w:sz="2" w:space="0" w:color="D9D9E3"/>
                      </w:divBdr>
                      <w:divsChild>
                        <w:div w:id="416556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2129548">
          <w:marLeft w:val="0"/>
          <w:marRight w:val="0"/>
          <w:marTop w:val="0"/>
          <w:marBottom w:val="0"/>
          <w:divBdr>
            <w:top w:val="single" w:sz="2" w:space="0" w:color="auto"/>
            <w:left w:val="single" w:sz="2" w:space="0" w:color="auto"/>
            <w:bottom w:val="single" w:sz="6" w:space="0" w:color="auto"/>
            <w:right w:val="single" w:sz="2" w:space="0" w:color="auto"/>
          </w:divBdr>
          <w:divsChild>
            <w:div w:id="519976086">
              <w:marLeft w:val="0"/>
              <w:marRight w:val="0"/>
              <w:marTop w:val="100"/>
              <w:marBottom w:val="100"/>
              <w:divBdr>
                <w:top w:val="single" w:sz="2" w:space="0" w:color="D9D9E3"/>
                <w:left w:val="single" w:sz="2" w:space="0" w:color="D9D9E3"/>
                <w:bottom w:val="single" w:sz="2" w:space="0" w:color="D9D9E3"/>
                <w:right w:val="single" w:sz="2" w:space="0" w:color="D9D9E3"/>
              </w:divBdr>
              <w:divsChild>
                <w:div w:id="96097329">
                  <w:marLeft w:val="0"/>
                  <w:marRight w:val="0"/>
                  <w:marTop w:val="0"/>
                  <w:marBottom w:val="0"/>
                  <w:divBdr>
                    <w:top w:val="single" w:sz="2" w:space="0" w:color="D9D9E3"/>
                    <w:left w:val="single" w:sz="2" w:space="0" w:color="D9D9E3"/>
                    <w:bottom w:val="single" w:sz="2" w:space="0" w:color="D9D9E3"/>
                    <w:right w:val="single" w:sz="2" w:space="0" w:color="D9D9E3"/>
                  </w:divBdr>
                  <w:divsChild>
                    <w:div w:id="236672560">
                      <w:marLeft w:val="0"/>
                      <w:marRight w:val="0"/>
                      <w:marTop w:val="0"/>
                      <w:marBottom w:val="0"/>
                      <w:divBdr>
                        <w:top w:val="single" w:sz="2" w:space="0" w:color="D9D9E3"/>
                        <w:left w:val="single" w:sz="2" w:space="0" w:color="D9D9E3"/>
                        <w:bottom w:val="single" w:sz="2" w:space="0" w:color="D9D9E3"/>
                        <w:right w:val="single" w:sz="2" w:space="0" w:color="D9D9E3"/>
                      </w:divBdr>
                      <w:divsChild>
                        <w:div w:id="1555241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5013064">
                  <w:marLeft w:val="0"/>
                  <w:marRight w:val="0"/>
                  <w:marTop w:val="0"/>
                  <w:marBottom w:val="0"/>
                  <w:divBdr>
                    <w:top w:val="single" w:sz="2" w:space="0" w:color="D9D9E3"/>
                    <w:left w:val="single" w:sz="2" w:space="0" w:color="D9D9E3"/>
                    <w:bottom w:val="single" w:sz="2" w:space="0" w:color="D9D9E3"/>
                    <w:right w:val="single" w:sz="2" w:space="0" w:color="D9D9E3"/>
                  </w:divBdr>
                  <w:divsChild>
                    <w:div w:id="554043803">
                      <w:marLeft w:val="0"/>
                      <w:marRight w:val="0"/>
                      <w:marTop w:val="0"/>
                      <w:marBottom w:val="0"/>
                      <w:divBdr>
                        <w:top w:val="single" w:sz="2" w:space="0" w:color="D9D9E3"/>
                        <w:left w:val="single" w:sz="2" w:space="0" w:color="D9D9E3"/>
                        <w:bottom w:val="single" w:sz="2" w:space="0" w:color="D9D9E3"/>
                        <w:right w:val="single" w:sz="2" w:space="0" w:color="D9D9E3"/>
                      </w:divBdr>
                      <w:divsChild>
                        <w:div w:id="739787995">
                          <w:marLeft w:val="0"/>
                          <w:marRight w:val="0"/>
                          <w:marTop w:val="0"/>
                          <w:marBottom w:val="0"/>
                          <w:divBdr>
                            <w:top w:val="single" w:sz="2" w:space="0" w:color="D9D9E3"/>
                            <w:left w:val="single" w:sz="2" w:space="0" w:color="D9D9E3"/>
                            <w:bottom w:val="single" w:sz="2" w:space="0" w:color="D9D9E3"/>
                            <w:right w:val="single" w:sz="2" w:space="0" w:color="D9D9E3"/>
                          </w:divBdr>
                          <w:divsChild>
                            <w:div w:id="9963042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7</Pages>
  <Words>2493</Words>
  <Characters>15005</Characters>
  <Application>Microsoft Office Word</Application>
  <DocSecurity>0</DocSecurity>
  <Lines>28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 K</dc:creator>
  <cp:keywords/>
  <dc:description/>
  <cp:lastModifiedBy>M. Amin Kuhail</cp:lastModifiedBy>
  <cp:revision>5</cp:revision>
  <dcterms:created xsi:type="dcterms:W3CDTF">2023-06-04T21:30:00Z</dcterms:created>
  <dcterms:modified xsi:type="dcterms:W3CDTF">2024-08-02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4ea08b1e4fa702f620a1a78d5bb268908b1b9e391522c2d54f0dd518ac248e</vt:lpwstr>
  </property>
</Properties>
</file>